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29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0"/>
        <w:gridCol w:w="1420"/>
      </w:tblGrid>
      <w:tr w:rsidR="00B42D8B" w:rsidRPr="00D521B1" w14:paraId="3BE689FF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41DEB7" w14:textId="43D744AE" w:rsidR="00B42D8B" w:rsidRPr="00B42D8B" w:rsidRDefault="00B42D8B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sl-SI"/>
              </w:rPr>
            </w:pPr>
            <w:bookmarkStart w:id="0" w:name="_GoBack"/>
            <w:bookmarkEnd w:id="0"/>
            <w:r w:rsidRPr="00B42D8B">
              <w:rPr>
                <w:rFonts w:ascii="Calibri" w:eastAsia="Times New Roman" w:hAnsi="Calibri" w:cs="Calibri"/>
                <w:b/>
                <w:bCs/>
                <w:color w:val="000000"/>
                <w:lang w:eastAsia="sl-SI"/>
              </w:rPr>
              <w:t>1.skupin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0A0174" w14:textId="77777777" w:rsidR="00B42D8B" w:rsidRPr="00D521B1" w:rsidRDefault="00B42D8B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</w:p>
        </w:tc>
      </w:tr>
      <w:tr w:rsidR="00D521B1" w:rsidRPr="00D521B1" w14:paraId="6D5668C1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58A0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178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002D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D521B1" w:rsidRPr="00D521B1" w14:paraId="37F984BE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AF9DE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18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27EE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NEG</w:t>
            </w:r>
          </w:p>
        </w:tc>
      </w:tr>
      <w:tr w:rsidR="00D521B1" w:rsidRPr="00D521B1" w14:paraId="71DA1B3C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322E6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03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196FC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9</w:t>
            </w:r>
          </w:p>
        </w:tc>
      </w:tr>
      <w:tr w:rsidR="00D521B1" w:rsidRPr="00D521B1" w14:paraId="1FE17DD9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C50D3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61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D0C9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8</w:t>
            </w:r>
          </w:p>
        </w:tc>
      </w:tr>
      <w:tr w:rsidR="00D521B1" w:rsidRPr="00D521B1" w14:paraId="507BAD4D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9FAE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32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E324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NEG</w:t>
            </w:r>
          </w:p>
        </w:tc>
      </w:tr>
      <w:tr w:rsidR="00D521B1" w:rsidRPr="00D521B1" w14:paraId="0445E554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4FF6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04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4A11E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10</w:t>
            </w:r>
          </w:p>
        </w:tc>
      </w:tr>
      <w:tr w:rsidR="00D521B1" w:rsidRPr="00D521B1" w14:paraId="7C018C8F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1485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179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D855A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10</w:t>
            </w:r>
          </w:p>
        </w:tc>
      </w:tr>
      <w:tr w:rsidR="00D521B1" w:rsidRPr="00D521B1" w14:paraId="40D53500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53F5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33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42B7E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10</w:t>
            </w:r>
          </w:p>
        </w:tc>
      </w:tr>
      <w:tr w:rsidR="00D521B1" w:rsidRPr="00D521B1" w14:paraId="0C9AF153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DF608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18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220A3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6</w:t>
            </w:r>
          </w:p>
        </w:tc>
      </w:tr>
      <w:tr w:rsidR="00D521B1" w:rsidRPr="00D521B1" w14:paraId="22AFF326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F7E3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05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D4AF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10</w:t>
            </w:r>
          </w:p>
        </w:tc>
      </w:tr>
      <w:tr w:rsidR="00D521B1" w:rsidRPr="00D521B1" w14:paraId="32CD29AC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61506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182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E014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D521B1" w:rsidRPr="00D521B1" w14:paraId="0459D047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B1C99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02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7CBB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9</w:t>
            </w:r>
          </w:p>
        </w:tc>
      </w:tr>
      <w:tr w:rsidR="00D521B1" w:rsidRPr="00D521B1" w14:paraId="29BAB8A6" w14:textId="77777777" w:rsidTr="00D521B1">
        <w:trPr>
          <w:trHeight w:val="288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80B76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K102206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B4ED" w14:textId="77777777" w:rsidR="00D521B1" w:rsidRPr="00D521B1" w:rsidRDefault="00D521B1" w:rsidP="003C71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D521B1">
              <w:rPr>
                <w:rFonts w:ascii="Calibri" w:eastAsia="Times New Roman" w:hAnsi="Calibri" w:cs="Calibri"/>
                <w:color w:val="000000"/>
                <w:lang w:eastAsia="sl-SI"/>
              </w:rPr>
              <w:t>9</w:t>
            </w:r>
          </w:p>
        </w:tc>
      </w:tr>
    </w:tbl>
    <w:p w14:paraId="00B68C71" w14:textId="0CFD71FA" w:rsidR="00FB1280" w:rsidRDefault="00FB1280"/>
    <w:tbl>
      <w:tblPr>
        <w:tblW w:w="29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02"/>
        <w:gridCol w:w="907"/>
      </w:tblGrid>
      <w:tr w:rsidR="00B42D8B" w:rsidRPr="003C71F0" w14:paraId="300F9343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C178C" w14:textId="5806621B" w:rsidR="00B42D8B" w:rsidRPr="003C71F0" w:rsidRDefault="00B42D8B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sl-SI"/>
              </w:rPr>
              <w:t>2</w:t>
            </w:r>
            <w:r w:rsidRPr="00B42D8B">
              <w:rPr>
                <w:rFonts w:ascii="Calibri" w:eastAsia="Times New Roman" w:hAnsi="Calibri" w:cs="Calibri"/>
                <w:b/>
                <w:bCs/>
                <w:color w:val="000000"/>
                <w:lang w:eastAsia="sl-SI"/>
              </w:rPr>
              <w:t>.skupina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0FFAA6" w14:textId="77777777" w:rsidR="00B42D8B" w:rsidRPr="003C71F0" w:rsidRDefault="00B42D8B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</w:p>
        </w:tc>
      </w:tr>
      <w:tr w:rsidR="003C71F0" w:rsidRPr="003C71F0" w14:paraId="45F6BB86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208AA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66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000AE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NEG</w:t>
            </w:r>
          </w:p>
        </w:tc>
      </w:tr>
      <w:tr w:rsidR="003C71F0" w:rsidRPr="003C71F0" w14:paraId="74D914C0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DB5A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98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FA7B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8</w:t>
            </w:r>
          </w:p>
        </w:tc>
      </w:tr>
      <w:tr w:rsidR="003C71F0" w:rsidRPr="003C71F0" w14:paraId="43721B77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B7495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90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8292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3C71F0" w:rsidRPr="003C71F0" w14:paraId="42992CDC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B3F7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99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A4D5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3C71F0" w:rsidRPr="003C71F0" w14:paraId="126DF550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1291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19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9A2F8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9</w:t>
            </w:r>
          </w:p>
        </w:tc>
      </w:tr>
      <w:tr w:rsidR="003C71F0" w:rsidRPr="003C71F0" w14:paraId="60217A13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4E6B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35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22F3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9</w:t>
            </w:r>
          </w:p>
        </w:tc>
      </w:tr>
      <w:tr w:rsidR="003C71F0" w:rsidRPr="003C71F0" w14:paraId="1ADC88A8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E304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65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FCEC7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NEG</w:t>
            </w:r>
          </w:p>
        </w:tc>
      </w:tr>
      <w:tr w:rsidR="003C71F0" w:rsidRPr="003C71F0" w14:paraId="4DD6295D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8485A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20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399F6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8</w:t>
            </w:r>
          </w:p>
        </w:tc>
      </w:tr>
      <w:tr w:rsidR="003C71F0" w:rsidRPr="003C71F0" w14:paraId="0499D59A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37CB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91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FEFA8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9</w:t>
            </w:r>
          </w:p>
        </w:tc>
      </w:tr>
      <w:tr w:rsidR="003C71F0" w:rsidRPr="003C71F0" w14:paraId="319786CA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DAC32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67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7F2B9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3C71F0" w:rsidRPr="003C71F0" w14:paraId="54858306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5D15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96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E9777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10</w:t>
            </w:r>
          </w:p>
        </w:tc>
      </w:tr>
      <w:tr w:rsidR="003C71F0" w:rsidRPr="003C71F0" w14:paraId="03116E78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05D49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68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30B5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3C71F0" w:rsidRPr="003C71F0" w14:paraId="7BBE5026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E901D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54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D314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3C71F0" w:rsidRPr="003C71F0" w14:paraId="4717BE49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75734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209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8295E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7</w:t>
            </w:r>
          </w:p>
        </w:tc>
      </w:tr>
      <w:tr w:rsidR="003C71F0" w:rsidRPr="003C71F0" w14:paraId="5B4F925B" w14:textId="77777777" w:rsidTr="003C71F0">
        <w:trPr>
          <w:trHeight w:val="288"/>
        </w:trPr>
        <w:tc>
          <w:tcPr>
            <w:tcW w:w="2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3BA7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K102169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D32F" w14:textId="77777777" w:rsidR="003C71F0" w:rsidRPr="003C71F0" w:rsidRDefault="003C71F0" w:rsidP="003C71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sl-SI"/>
              </w:rPr>
            </w:pPr>
            <w:r w:rsidRPr="003C71F0">
              <w:rPr>
                <w:rFonts w:ascii="Calibri" w:eastAsia="Times New Roman" w:hAnsi="Calibri" w:cs="Calibri"/>
                <w:color w:val="000000"/>
                <w:lang w:eastAsia="sl-SI"/>
              </w:rPr>
              <w:t>10</w:t>
            </w:r>
          </w:p>
        </w:tc>
      </w:tr>
    </w:tbl>
    <w:p w14:paraId="104BC65C" w14:textId="5B49EF8D" w:rsidR="003C71F0" w:rsidRDefault="003C71F0"/>
    <w:p w14:paraId="7506955E" w14:textId="77777777" w:rsidR="00D521B1" w:rsidRDefault="00D521B1"/>
    <w:p w14:paraId="720A290F" w14:textId="3FCF6697" w:rsidR="00A93AA5" w:rsidRDefault="00A93AA5">
      <w:r>
        <w:t xml:space="preserve">Ogled kolokvija je možen ob predhodni najavi </w:t>
      </w:r>
      <w:r w:rsidR="00CF3221">
        <w:t>na david.majer@um.si.</w:t>
      </w:r>
    </w:p>
    <w:sectPr w:rsidR="00A93AA5" w:rsidSect="00803C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Tc1sTQzMrU0sTBX0lEKTi0uzszPAykwqgUA5nRPRywAAAA="/>
  </w:docVars>
  <w:rsids>
    <w:rsidRoot w:val="00A93AA5"/>
    <w:rsid w:val="003C71F0"/>
    <w:rsid w:val="00651DB6"/>
    <w:rsid w:val="00803C94"/>
    <w:rsid w:val="00A93AA5"/>
    <w:rsid w:val="00B42D8B"/>
    <w:rsid w:val="00CF3221"/>
    <w:rsid w:val="00D521B1"/>
    <w:rsid w:val="00DB2699"/>
    <w:rsid w:val="00DF44CE"/>
    <w:rsid w:val="00FB1280"/>
    <w:rsid w:val="00FE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C5DA04"/>
  <w15:chartTrackingRefBased/>
  <w15:docId w15:val="{E415743B-1139-4D79-88E1-D3B2C099E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.</dc:creator>
  <cp:keywords/>
  <dc:description/>
  <cp:lastModifiedBy>Mateja Mlakar</cp:lastModifiedBy>
  <cp:revision>2</cp:revision>
  <dcterms:created xsi:type="dcterms:W3CDTF">2023-03-27T07:06:00Z</dcterms:created>
  <dcterms:modified xsi:type="dcterms:W3CDTF">2023-03-27T07:06:00Z</dcterms:modified>
</cp:coreProperties>
</file>